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E0DB93" w14:textId="0EA7BD6C" w:rsidR="00206AEF" w:rsidRPr="00CA3494" w:rsidRDefault="00206AEF" w:rsidP="00CA3494">
      <w:pPr>
        <w:pStyle w:val="Title"/>
        <w:jc w:val="center"/>
        <w:rPr>
          <w:rFonts w:ascii="Tahoma" w:hAnsi="Tahoma" w:cs="Tahoma"/>
        </w:rPr>
      </w:pPr>
      <w:r w:rsidRPr="00CA3494">
        <w:rPr>
          <w:rFonts w:ascii="Tahoma" w:hAnsi="Tahoma" w:cs="Tahoma"/>
        </w:rPr>
        <w:t>pH of Household Chemicals Data Table</w:t>
      </w:r>
    </w:p>
    <w:p w14:paraId="7A483C34" w14:textId="77777777" w:rsidR="00997B2B" w:rsidRPr="00236B0C" w:rsidRDefault="00997B2B" w:rsidP="00CA3494">
      <w:pPr>
        <w:spacing w:before="240"/>
        <w:rPr>
          <w:rFonts w:ascii="Tahoma" w:hAnsi="Tahoma" w:cs="Tahoma"/>
          <w:b/>
        </w:rPr>
      </w:pPr>
      <w:r w:rsidRPr="00236B0C">
        <w:rPr>
          <w:rFonts w:ascii="Tahoma" w:hAnsi="Tahoma" w:cs="Tahoma"/>
          <w:b/>
        </w:rPr>
        <w:t>Name:</w:t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</w:r>
      <w:r w:rsidRPr="00236B0C">
        <w:rPr>
          <w:rFonts w:ascii="Tahoma" w:hAnsi="Tahoma" w:cs="Tahoma"/>
          <w:b/>
        </w:rPr>
        <w:softHyphen/>
        <w:t>_________________________________________</w:t>
      </w:r>
    </w:p>
    <w:p w14:paraId="4A9F35E3" w14:textId="2C03E76F" w:rsidR="00997B2B" w:rsidRPr="00236B0C" w:rsidRDefault="00997B2B" w:rsidP="00997B2B">
      <w:pPr>
        <w:rPr>
          <w:rFonts w:ascii="Tahoma" w:hAnsi="Tahoma" w:cs="Tahoma"/>
          <w:bCs/>
        </w:rPr>
      </w:pPr>
      <w:r w:rsidRPr="00236B0C">
        <w:rPr>
          <w:rFonts w:ascii="Tahoma" w:hAnsi="Tahoma" w:cs="Tahoma"/>
          <w:bCs/>
        </w:rPr>
        <w:t xml:space="preserve">Record all data from this experiment </w:t>
      </w:r>
      <w:r w:rsidR="00CA3494" w:rsidRPr="00236B0C">
        <w:rPr>
          <w:rFonts w:ascii="Tahoma" w:hAnsi="Tahoma" w:cs="Tahoma"/>
          <w:bCs/>
        </w:rPr>
        <w:t>on</w:t>
      </w:r>
      <w:r w:rsidRPr="00236B0C">
        <w:rPr>
          <w:rFonts w:ascii="Tahoma" w:hAnsi="Tahoma" w:cs="Tahoma"/>
          <w:bCs/>
        </w:rPr>
        <w:t xml:space="preserve"> the table below</w:t>
      </w:r>
      <w:r w:rsidR="00F516DE">
        <w:rPr>
          <w:rFonts w:ascii="Tahoma" w:hAnsi="Tahoma" w:cs="Tahoma"/>
          <w:bCs/>
        </w:rPr>
        <w:t>.</w:t>
      </w:r>
    </w:p>
    <w:p w14:paraId="1C54678D" w14:textId="77777777" w:rsidR="00206AEF" w:rsidRPr="00236B0C" w:rsidRDefault="00206AEF" w:rsidP="00206AEF">
      <w:pPr>
        <w:spacing w:line="240" w:lineRule="auto"/>
        <w:rPr>
          <w:rFonts w:ascii="Tahoma" w:hAnsi="Tahoma" w:cs="Tahoma"/>
        </w:rPr>
      </w:pP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3690"/>
        <w:gridCol w:w="1170"/>
        <w:gridCol w:w="4410"/>
      </w:tblGrid>
      <w:tr w:rsidR="006F6428" w:rsidRPr="00236B0C" w14:paraId="304E2C62" w14:textId="78AA9793" w:rsidTr="006F64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6D155B32" w14:textId="2CF6DF38" w:rsidR="006F6428" w:rsidRPr="00236B0C" w:rsidRDefault="006F6428" w:rsidP="00606B08">
            <w:pPr>
              <w:spacing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Name of </w:t>
            </w:r>
            <w:r w:rsidRPr="00236B0C">
              <w:rPr>
                <w:rFonts w:ascii="Tahoma" w:hAnsi="Tahoma" w:cs="Tahoma"/>
              </w:rPr>
              <w:t>Household Product</w:t>
            </w:r>
          </w:p>
        </w:tc>
        <w:tc>
          <w:tcPr>
            <w:tcW w:w="1170" w:type="dxa"/>
          </w:tcPr>
          <w:p w14:paraId="6758783C" w14:textId="2CD265BE" w:rsidR="006F6428" w:rsidRPr="00236B0C" w:rsidRDefault="006F6428" w:rsidP="0052194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236B0C">
              <w:rPr>
                <w:rFonts w:ascii="Tahoma" w:hAnsi="Tahoma" w:cs="Tahoma"/>
              </w:rPr>
              <w:t>pH</w:t>
            </w:r>
          </w:p>
        </w:tc>
        <w:tc>
          <w:tcPr>
            <w:tcW w:w="4410" w:type="dxa"/>
          </w:tcPr>
          <w:p w14:paraId="4385E3BB" w14:textId="754276EF" w:rsidR="006F6428" w:rsidRPr="00236B0C" w:rsidRDefault="006F6428" w:rsidP="00606B0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arnings on Label</w:t>
            </w:r>
          </w:p>
        </w:tc>
      </w:tr>
      <w:tr w:rsidR="006F6428" w:rsidRPr="00236B0C" w14:paraId="30A4176C" w14:textId="027E4432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42097F26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015F9C97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410ADBAD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0E99799B" w14:textId="589A4774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222352B1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40281C94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31B4022F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73B12BA8" w14:textId="61C4A521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30DAEC4D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59A81A44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4FFFDDF2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51A6934A" w14:textId="25F26987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6EE4B634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572ED190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5FC72700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1FF3D6D1" w14:textId="7630055C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7E6D69A0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467A26F8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2B4A9CE0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5B8E948D" w14:textId="6870F9FD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6884CE1D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49E42599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51335D17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746B1DF3" w14:textId="3A8710B3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07E5DEFC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18A82365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6A987898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303621C1" w14:textId="765749B0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4C68ECF6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7057729B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0DB2E96A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09EE42D6" w14:textId="23B14061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27B9C8CC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1D59123A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61FF9DE8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48D438B6" w14:textId="2659B0DD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1486C358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1100B1E8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59E2D11F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10558FE9" w14:textId="6D7D6CFF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10907BDB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11EC3CF4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7FCB7190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00CEE808" w14:textId="3AD09620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3D7E85F5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39E5D734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6F1C2A5B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15F96401" w14:textId="2691D202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1CA821A6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791F8D42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43324E66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594E605F" w14:textId="7BF67751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1B7E25C0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517AF0BE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394C5D94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2455F2AF" w14:textId="41AEDA0C" w:rsidTr="006F6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2ED40F3A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1859016F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6BEFCBAF" w14:textId="77777777" w:rsidR="006F6428" w:rsidRPr="00236B0C" w:rsidRDefault="006F6428" w:rsidP="00DF5F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6F6428" w:rsidRPr="00236B0C" w14:paraId="4A4E3C75" w14:textId="6965E3CB" w:rsidTr="006F6428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104BE344" w14:textId="77777777" w:rsidR="006F6428" w:rsidRPr="00236B0C" w:rsidRDefault="006F6428" w:rsidP="00DF5FC8">
            <w:pPr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4A5A6A50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4410" w:type="dxa"/>
          </w:tcPr>
          <w:p w14:paraId="04E0E041" w14:textId="77777777" w:rsidR="006F6428" w:rsidRPr="00236B0C" w:rsidRDefault="006F6428" w:rsidP="00DF5F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</w:tbl>
    <w:p w14:paraId="02A2BE72" w14:textId="77777777" w:rsidR="005318A2" w:rsidRPr="00236B0C" w:rsidRDefault="005318A2">
      <w:pPr>
        <w:rPr>
          <w:rFonts w:ascii="Tahoma" w:hAnsi="Tahoma" w:cs="Tahoma"/>
        </w:rPr>
      </w:pPr>
    </w:p>
    <w:sectPr w:rsidR="005318A2" w:rsidRPr="00236B0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F97311" w14:textId="77777777" w:rsidR="007F702D" w:rsidRDefault="007F702D" w:rsidP="00206AEF">
      <w:pPr>
        <w:spacing w:line="240" w:lineRule="auto"/>
      </w:pPr>
      <w:r>
        <w:separator/>
      </w:r>
    </w:p>
  </w:endnote>
  <w:endnote w:type="continuationSeparator" w:id="0">
    <w:p w14:paraId="7BD1180A" w14:textId="77777777" w:rsidR="007F702D" w:rsidRDefault="007F702D" w:rsidP="00206A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A0594" w14:textId="0E9DBBF8" w:rsidR="00F516DE" w:rsidRPr="00F516DE" w:rsidRDefault="00F516DE" w:rsidP="00F516DE">
    <w:pPr>
      <w:pStyle w:val="Footer"/>
      <w:tabs>
        <w:tab w:val="clear" w:pos="4680"/>
        <w:tab w:val="clear" w:pos="9360"/>
        <w:tab w:val="left" w:pos="1859"/>
      </w:tabs>
    </w:pPr>
    <w:hyperlink r:id="rId1" w:tgtFrame="_blank" w:history="1">
      <w:r w:rsidRPr="00F516DE">
        <w:rPr>
          <w:rStyle w:val="Hyperlink"/>
        </w:rPr>
        <w:t>pH of Household Chemicals</w:t>
      </w:r>
    </w:hyperlink>
    <w:r w:rsidRPr="00F516DE">
      <w:t> © 2026 by </w:t>
    </w:r>
    <w:hyperlink r:id="rId2" w:history="1">
      <w:r w:rsidRPr="00F516DE">
        <w:rPr>
          <w:rStyle w:val="Hyperlink"/>
        </w:rPr>
        <w:t>Catherine Haslag</w:t>
      </w:r>
    </w:hyperlink>
    <w:r w:rsidRPr="00F516DE">
      <w:t> is licensed under </w:t>
    </w:r>
    <w:hyperlink r:id="rId3" w:history="1">
      <w:r w:rsidRPr="00F516DE">
        <w:rPr>
          <w:rStyle w:val="Hyperlink"/>
        </w:rPr>
        <w:t>CC BY-NC-SA 4.0</w:t>
      </w:r>
    </w:hyperlink>
    <w:r w:rsidRPr="00F516DE"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C76768" w14:textId="77777777" w:rsidR="007F702D" w:rsidRDefault="007F702D" w:rsidP="00206AEF">
      <w:pPr>
        <w:spacing w:line="240" w:lineRule="auto"/>
      </w:pPr>
      <w:r>
        <w:separator/>
      </w:r>
    </w:p>
  </w:footnote>
  <w:footnote w:type="continuationSeparator" w:id="0">
    <w:p w14:paraId="6303869F" w14:textId="77777777" w:rsidR="007F702D" w:rsidRDefault="007F702D" w:rsidP="00206AE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4BEE5B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62272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NTQzMDcxM7IwNTRX0lEKTi0uzszPAykwrAUArfmCeSwAAAA="/>
  </w:docVars>
  <w:rsids>
    <w:rsidRoot w:val="00206AEF"/>
    <w:rsid w:val="00095D54"/>
    <w:rsid w:val="00206AEF"/>
    <w:rsid w:val="00215C67"/>
    <w:rsid w:val="00236B0C"/>
    <w:rsid w:val="005034AC"/>
    <w:rsid w:val="0052194C"/>
    <w:rsid w:val="005318A2"/>
    <w:rsid w:val="00606B08"/>
    <w:rsid w:val="006F6428"/>
    <w:rsid w:val="007F702D"/>
    <w:rsid w:val="00997B2B"/>
    <w:rsid w:val="00B0298C"/>
    <w:rsid w:val="00B10718"/>
    <w:rsid w:val="00C01006"/>
    <w:rsid w:val="00CA3494"/>
    <w:rsid w:val="00D659DD"/>
    <w:rsid w:val="00F5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3FE11"/>
  <w15:chartTrackingRefBased/>
  <w15:docId w15:val="{CC2C40F8-E81E-49C1-9C99-709546350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AEF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6AEF"/>
    <w:pPr>
      <w:keepNext/>
      <w:keepLines/>
      <w:spacing w:before="200"/>
      <w:outlineLvl w:val="1"/>
    </w:pPr>
    <w:rPr>
      <w:rFonts w:eastAsiaTheme="majorEastAsia" w:cstheme="majorBidi"/>
      <w:b/>
      <w:bCs/>
      <w:color w:val="auto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06AEF"/>
    <w:rPr>
      <w:rFonts w:ascii="Book Antiqua" w:eastAsiaTheme="majorEastAsia" w:hAnsi="Book Antiqua" w:cstheme="majorBidi"/>
      <w:b/>
      <w:bCs/>
      <w:kern w:val="0"/>
      <w:sz w:val="24"/>
      <w:szCs w:val="26"/>
      <w14:ligatures w14:val="none"/>
    </w:rPr>
  </w:style>
  <w:style w:type="paragraph" w:styleId="ListNumber">
    <w:name w:val="List Number"/>
    <w:basedOn w:val="Normal"/>
    <w:uiPriority w:val="99"/>
    <w:unhideWhenUsed/>
    <w:qFormat/>
    <w:rsid w:val="00206AEF"/>
    <w:pPr>
      <w:numPr>
        <w:numId w:val="1"/>
      </w:numPr>
      <w:tabs>
        <w:tab w:val="clear" w:pos="360"/>
      </w:tabs>
      <w:spacing w:after="120"/>
    </w:pPr>
  </w:style>
  <w:style w:type="table" w:styleId="LightShading">
    <w:name w:val="Light Shading"/>
    <w:basedOn w:val="TableNormal"/>
    <w:uiPriority w:val="60"/>
    <w:rsid w:val="00206AEF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206AE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AEF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06AE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AEF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997B2B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7B2B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F516D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hyperlink" Target="https://haslag.us/curriculum_vitae/professional-bio/" TargetMode="External"/><Relationship Id="rId1" Type="http://schemas.openxmlformats.org/officeDocument/2006/relationships/hyperlink" Target="https://haslag.us/resources-for-riverland-students/introchemlabmanual/ph-of-household-chemic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Haslag, Catherine S</cp:lastModifiedBy>
  <cp:revision>8</cp:revision>
  <dcterms:created xsi:type="dcterms:W3CDTF">2023-07-28T21:00:00Z</dcterms:created>
  <dcterms:modified xsi:type="dcterms:W3CDTF">2026-06-23T15:22:00Z</dcterms:modified>
</cp:coreProperties>
</file>